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22478" w14:textId="12E63CBB" w:rsidR="002577ED" w:rsidRPr="002A361A" w:rsidRDefault="002577ED" w:rsidP="002A361A">
      <w:pPr>
        <w:jc w:val="center"/>
        <w:rPr>
          <w:color w:val="0070C0"/>
          <w:sz w:val="20"/>
          <w:szCs w:val="20"/>
        </w:rPr>
      </w:pPr>
    </w:p>
    <w:p w14:paraId="6A8E0FB8" w14:textId="3FB6C1FC" w:rsidR="008854C3" w:rsidRPr="004A31F5" w:rsidRDefault="008854C3" w:rsidP="00465F97">
      <w:pPr>
        <w:pBdr>
          <w:bottom w:val="single" w:sz="4" w:space="1" w:color="auto"/>
        </w:pBdr>
        <w:shd w:val="clear" w:color="auto" w:fill="E7E6E6" w:themeFill="background2"/>
        <w:spacing w:after="0"/>
        <w:jc w:val="center"/>
        <w:rPr>
          <w:rFonts w:ascii="Times New Roman" w:hAnsi="Times New Roman" w:cs="Times New Roman"/>
          <w:b/>
          <w:bCs/>
          <w:color w:val="4472C4" w:themeColor="accent5"/>
          <w:sz w:val="36"/>
          <w:szCs w:val="34"/>
        </w:rPr>
      </w:pPr>
      <w:r w:rsidRPr="004A31F5">
        <w:rPr>
          <w:rFonts w:ascii="Times New Roman" w:hAnsi="Times New Roman" w:cs="Times New Roman"/>
          <w:b/>
          <w:bCs/>
          <w:color w:val="4472C4" w:themeColor="accent5"/>
          <w:sz w:val="36"/>
          <w:szCs w:val="34"/>
        </w:rPr>
        <w:t xml:space="preserve">Formulário </w:t>
      </w:r>
      <w:r w:rsidR="00B414D9" w:rsidRPr="004A31F5">
        <w:rPr>
          <w:rFonts w:ascii="Times New Roman" w:hAnsi="Times New Roman" w:cs="Times New Roman"/>
          <w:b/>
          <w:bCs/>
          <w:color w:val="4472C4" w:themeColor="accent5"/>
          <w:sz w:val="36"/>
          <w:szCs w:val="34"/>
        </w:rPr>
        <w:t>Pré-Projeto</w:t>
      </w:r>
      <w:r w:rsidR="0045085A" w:rsidRPr="004A31F5">
        <w:rPr>
          <w:rFonts w:ascii="Times New Roman" w:hAnsi="Times New Roman" w:cs="Times New Roman"/>
          <w:b/>
          <w:bCs/>
          <w:color w:val="4472C4" w:themeColor="accent5"/>
          <w:sz w:val="36"/>
          <w:szCs w:val="34"/>
        </w:rPr>
        <w:t xml:space="preserve"> </w:t>
      </w:r>
      <w:r w:rsidR="004A31F5" w:rsidRPr="004A31F5">
        <w:rPr>
          <w:rFonts w:ascii="Times New Roman" w:hAnsi="Times New Roman" w:cs="Times New Roman"/>
          <w:b/>
          <w:bCs/>
          <w:color w:val="4472C4" w:themeColor="accent5"/>
          <w:sz w:val="36"/>
          <w:szCs w:val="34"/>
        </w:rPr>
        <w:t>PPGCEM</w:t>
      </w:r>
    </w:p>
    <w:p w14:paraId="2B70071E" w14:textId="231ED47E" w:rsidR="00B414D9" w:rsidRPr="004A31F5" w:rsidRDefault="00465F97" w:rsidP="00465F97">
      <w:pPr>
        <w:pBdr>
          <w:bottom w:val="single" w:sz="4" w:space="1" w:color="auto"/>
        </w:pBdr>
        <w:shd w:val="clear" w:color="auto" w:fill="E7E6E6" w:themeFill="background2"/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4A31F5">
        <w:rPr>
          <w:rFonts w:ascii="Times New Roman" w:hAnsi="Times New Roman" w:cs="Times New Roman"/>
          <w:sz w:val="32"/>
          <w:szCs w:val="32"/>
        </w:rPr>
        <w:t xml:space="preserve">- </w:t>
      </w:r>
      <w:r w:rsidR="00B414D9" w:rsidRPr="004A31F5">
        <w:rPr>
          <w:rFonts w:ascii="Times New Roman" w:hAnsi="Times New Roman" w:cs="Times New Roman"/>
          <w:i/>
          <w:iCs/>
          <w:sz w:val="32"/>
          <w:szCs w:val="32"/>
        </w:rPr>
        <w:t>Processo seletivo</w:t>
      </w:r>
      <w:r w:rsidRPr="004A31F5">
        <w:rPr>
          <w:rFonts w:ascii="Times New Roman" w:hAnsi="Times New Roman" w:cs="Times New Roman"/>
          <w:sz w:val="32"/>
          <w:szCs w:val="32"/>
        </w:rPr>
        <w:t xml:space="preserve"> -</w:t>
      </w:r>
    </w:p>
    <w:p w14:paraId="39BBCF5B" w14:textId="563694D7" w:rsidR="00465F97" w:rsidRDefault="00465F97" w:rsidP="00A26EB6">
      <w:pPr>
        <w:spacing w:after="0"/>
      </w:pPr>
    </w:p>
    <w:tbl>
      <w:tblPr>
        <w:tblStyle w:val="Tabelacomgrade"/>
        <w:tblW w:w="909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484"/>
        <w:gridCol w:w="7611"/>
      </w:tblGrid>
      <w:tr w:rsidR="00465F97" w:rsidRPr="004A31F5" w14:paraId="5B59616E" w14:textId="77777777" w:rsidTr="00DD5F10">
        <w:trPr>
          <w:trHeight w:hRule="exact" w:val="414"/>
        </w:trPr>
        <w:tc>
          <w:tcPr>
            <w:tcW w:w="1484" w:type="dxa"/>
            <w:shd w:val="clear" w:color="auto" w:fill="E7E6E6" w:themeFill="background2"/>
            <w:vAlign w:val="center"/>
          </w:tcPr>
          <w:p w14:paraId="750EA302" w14:textId="479012C7" w:rsidR="00465F97" w:rsidRPr="004A31F5" w:rsidRDefault="00465F97" w:rsidP="00B31C37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4A31F5">
              <w:rPr>
                <w:rFonts w:ascii="Times New Roman" w:hAnsi="Times New Roman" w:cs="Times New Roman"/>
                <w:b/>
                <w:sz w:val="18"/>
                <w:szCs w:val="20"/>
              </w:rPr>
              <w:t>CANDIDATO</w:t>
            </w:r>
            <w:r w:rsidRPr="004A31F5">
              <w:rPr>
                <w:rFonts w:ascii="Times New Roman" w:hAnsi="Times New Roman" w:cs="Times New Roman"/>
                <w:b/>
                <w:sz w:val="20"/>
              </w:rPr>
              <w:t>:</w:t>
            </w:r>
          </w:p>
        </w:tc>
        <w:tc>
          <w:tcPr>
            <w:tcW w:w="7611" w:type="dxa"/>
          </w:tcPr>
          <w:sdt>
            <w:sdtPr>
              <w:rPr>
                <w:rFonts w:ascii="Times New Roman" w:hAnsi="Times New Roman" w:cs="Times New Roman"/>
              </w:rPr>
              <w:id w:val="1631583241"/>
              <w:placeholder>
                <w:docPart w:val="4B48CA7466A44A7097280937FD03655C"/>
              </w:placeholder>
              <w:showingPlcHdr/>
            </w:sdtPr>
            <w:sdtEndPr/>
            <w:sdtContent>
              <w:p w14:paraId="025393CA" w14:textId="5C62ACA5" w:rsidR="00465F97" w:rsidRPr="004A31F5" w:rsidRDefault="00465F97" w:rsidP="00B31C37">
                <w:pPr>
                  <w:spacing w:after="0"/>
                  <w:rPr>
                    <w:rFonts w:ascii="Times New Roman" w:hAnsi="Times New Roman" w:cs="Times New Roman"/>
                  </w:rPr>
                </w:pPr>
                <w:r w:rsidRPr="004A31F5">
                  <w:rPr>
                    <w:rStyle w:val="TextodoEspaoReservado"/>
                    <w:rFonts w:ascii="Times New Roman" w:hAnsi="Times New Roman" w:cs="Times New Roman"/>
                  </w:rPr>
                  <w:t>Clique aqui para digitar texto.</w:t>
                </w:r>
              </w:p>
            </w:sdtContent>
          </w:sdt>
        </w:tc>
      </w:tr>
    </w:tbl>
    <w:p w14:paraId="66FDF70F" w14:textId="77777777" w:rsidR="008854C3" w:rsidRPr="00486CAF" w:rsidRDefault="008854C3" w:rsidP="00A26EB6">
      <w:pPr>
        <w:spacing w:after="0"/>
        <w:jc w:val="center"/>
        <w:rPr>
          <w:rFonts w:ascii="Calibri" w:hAnsi="Calibri"/>
        </w:rPr>
      </w:pPr>
    </w:p>
    <w:tbl>
      <w:tblPr>
        <w:tblStyle w:val="Tabelacomgrade"/>
        <w:tblW w:w="906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122"/>
        <w:gridCol w:w="6941"/>
      </w:tblGrid>
      <w:tr w:rsidR="00E7046D" w:rsidRPr="004A31F5" w14:paraId="46221148" w14:textId="77777777" w:rsidTr="00465F97">
        <w:trPr>
          <w:trHeight w:hRule="exact" w:val="629"/>
        </w:trPr>
        <w:tc>
          <w:tcPr>
            <w:tcW w:w="2122" w:type="dxa"/>
            <w:shd w:val="clear" w:color="auto" w:fill="E7E6E6" w:themeFill="background2"/>
            <w:vAlign w:val="center"/>
          </w:tcPr>
          <w:p w14:paraId="33E9CD78" w14:textId="77777777" w:rsidR="00465F97" w:rsidRPr="004A31F5" w:rsidRDefault="00E7046D" w:rsidP="007E09C3">
            <w:pPr>
              <w:spacing w:after="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A31F5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TÍTULO DO </w:t>
            </w:r>
          </w:p>
          <w:p w14:paraId="37FBE5E6" w14:textId="7B061894" w:rsidR="00E7046D" w:rsidRPr="004A31F5" w:rsidRDefault="00465F97" w:rsidP="007E09C3">
            <w:pPr>
              <w:spacing w:after="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A31F5">
              <w:rPr>
                <w:rFonts w:ascii="Times New Roman" w:hAnsi="Times New Roman" w:cs="Times New Roman"/>
                <w:b/>
                <w:sz w:val="18"/>
                <w:szCs w:val="20"/>
              </w:rPr>
              <w:t>PRÉ-</w:t>
            </w:r>
            <w:r w:rsidR="00E7046D" w:rsidRPr="004A31F5">
              <w:rPr>
                <w:rFonts w:ascii="Times New Roman" w:hAnsi="Times New Roman" w:cs="Times New Roman"/>
                <w:b/>
                <w:sz w:val="18"/>
                <w:szCs w:val="20"/>
              </w:rPr>
              <w:t>PROJETO:</w:t>
            </w:r>
          </w:p>
        </w:tc>
        <w:tc>
          <w:tcPr>
            <w:tcW w:w="6941" w:type="dxa"/>
          </w:tcPr>
          <w:sdt>
            <w:sdtPr>
              <w:rPr>
                <w:rFonts w:ascii="Times New Roman" w:hAnsi="Times New Roman" w:cs="Times New Roman"/>
                <w:b/>
              </w:rPr>
              <w:id w:val="-1653662719"/>
              <w:placeholder>
                <w:docPart w:val="200204E6BB4E4EF99BEBD18041F23A45"/>
              </w:placeholder>
              <w:showingPlcHdr/>
            </w:sdtPr>
            <w:sdtEndPr/>
            <w:sdtContent>
              <w:p w14:paraId="55AF6E29" w14:textId="77777777" w:rsidR="00E7046D" w:rsidRPr="004A31F5" w:rsidRDefault="00376199" w:rsidP="00144589">
                <w:pPr>
                  <w:spacing w:after="0" w:line="276" w:lineRule="auto"/>
                  <w:jc w:val="both"/>
                  <w:rPr>
                    <w:rFonts w:ascii="Times New Roman" w:hAnsi="Times New Roman" w:cs="Times New Roman"/>
                    <w:b/>
                  </w:rPr>
                </w:pPr>
                <w:r w:rsidRPr="004A31F5">
                  <w:rPr>
                    <w:rStyle w:val="TextodoEspaoReservado"/>
                    <w:rFonts w:ascii="Times New Roman" w:hAnsi="Times New Roman" w:cs="Times New Roman"/>
                  </w:rPr>
                  <w:t>Clique aqui para digitar texto.</w:t>
                </w:r>
              </w:p>
            </w:sdtContent>
          </w:sdt>
        </w:tc>
      </w:tr>
      <w:tr w:rsidR="00E7046D" w:rsidRPr="004A31F5" w14:paraId="2B914087" w14:textId="77777777" w:rsidTr="00465F97">
        <w:trPr>
          <w:trHeight w:hRule="exact" w:val="340"/>
        </w:trPr>
        <w:tc>
          <w:tcPr>
            <w:tcW w:w="2122" w:type="dxa"/>
            <w:shd w:val="clear" w:color="auto" w:fill="E7E6E6" w:themeFill="background2"/>
            <w:vAlign w:val="center"/>
          </w:tcPr>
          <w:p w14:paraId="23FDD0B3" w14:textId="66412C55" w:rsidR="00E7046D" w:rsidRPr="004A31F5" w:rsidRDefault="00A83CA3" w:rsidP="00465F97">
            <w:pPr>
              <w:spacing w:after="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ORIENTADOR</w:t>
            </w:r>
            <w:r w:rsidR="00E7046D" w:rsidRPr="004A31F5">
              <w:rPr>
                <w:rFonts w:ascii="Times New Roman" w:hAnsi="Times New Roman" w:cs="Times New Roman"/>
                <w:b/>
                <w:sz w:val="18"/>
                <w:szCs w:val="20"/>
              </w:rPr>
              <w:t>:</w:t>
            </w:r>
          </w:p>
        </w:tc>
        <w:tc>
          <w:tcPr>
            <w:tcW w:w="6941" w:type="dxa"/>
            <w:vAlign w:val="center"/>
          </w:tcPr>
          <w:p w14:paraId="5B3C18D3" w14:textId="58C3AC39" w:rsidR="00E7046D" w:rsidRPr="004A31F5" w:rsidRDefault="00E7046D" w:rsidP="00465F97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4A31F5" w:rsidRPr="004A31F5" w14:paraId="648215CE" w14:textId="77777777" w:rsidTr="00BB4CFE">
        <w:trPr>
          <w:trHeight w:val="283"/>
        </w:trPr>
        <w:tc>
          <w:tcPr>
            <w:tcW w:w="2122" w:type="dxa"/>
            <w:shd w:val="clear" w:color="auto" w:fill="E7E6E6" w:themeFill="background2"/>
            <w:vAlign w:val="center"/>
          </w:tcPr>
          <w:p w14:paraId="7E6547C4" w14:textId="6F4CF3AA" w:rsidR="004A31F5" w:rsidRPr="004A31F5" w:rsidRDefault="00A83CA3" w:rsidP="00144589">
            <w:pPr>
              <w:spacing w:after="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LINHA DE PESQUISA:</w:t>
            </w:r>
          </w:p>
        </w:tc>
        <w:tc>
          <w:tcPr>
            <w:tcW w:w="6941" w:type="dxa"/>
            <w:vAlign w:val="center"/>
          </w:tcPr>
          <w:p w14:paraId="27409533" w14:textId="237E72C9" w:rsidR="00A83CA3" w:rsidRPr="00A83CA3" w:rsidRDefault="00A83CA3" w:rsidP="00A83CA3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 )</w:t>
            </w:r>
            <w:r>
              <w:t xml:space="preserve"> </w:t>
            </w:r>
            <w:r w:rsidRPr="00A83CA3">
              <w:rPr>
                <w:rFonts w:ascii="Times New Roman" w:hAnsi="Times New Roman" w:cs="Times New Roman"/>
              </w:rPr>
              <w:t>Linha 1 - Materiais Nanoestruturados</w:t>
            </w:r>
          </w:p>
          <w:p w14:paraId="39C8B986" w14:textId="7545594A" w:rsidR="00A83CA3" w:rsidRPr="004A31F5" w:rsidRDefault="00A83CA3" w:rsidP="00AD13F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 ) </w:t>
            </w:r>
            <w:r w:rsidRPr="00A83CA3">
              <w:rPr>
                <w:rFonts w:ascii="Times New Roman" w:hAnsi="Times New Roman" w:cs="Times New Roman"/>
              </w:rPr>
              <w:t>Linha 2 - Propriedades Físicas, Mecânicas e Modelagem de Materiais</w:t>
            </w:r>
          </w:p>
        </w:tc>
      </w:tr>
    </w:tbl>
    <w:p w14:paraId="49798085" w14:textId="77777777" w:rsidR="0043577C" w:rsidRPr="004A31F5" w:rsidRDefault="0043577C" w:rsidP="00A26EB6">
      <w:pPr>
        <w:rPr>
          <w:rFonts w:ascii="Times New Roman" w:hAnsi="Times New Roman" w:cs="Times New Roman"/>
        </w:rPr>
      </w:pPr>
    </w:p>
    <w:p w14:paraId="5E1E4713" w14:textId="521B12EA" w:rsidR="0043577C" w:rsidRPr="004A31F5" w:rsidRDefault="00E86482" w:rsidP="000E32AB">
      <w:pPr>
        <w:pStyle w:val="Corpodetexto"/>
        <w:keepNext/>
        <w:spacing w:line="240" w:lineRule="auto"/>
        <w:ind w:left="284" w:hanging="284"/>
        <w:rPr>
          <w:rFonts w:ascii="Times New Roman" w:hAnsi="Times New Roman"/>
          <w:b/>
          <w:lang w:val="pt-PT"/>
        </w:rPr>
      </w:pPr>
      <w:r w:rsidRPr="004A31F5">
        <w:rPr>
          <w:rFonts w:ascii="Times New Roman" w:hAnsi="Times New Roman"/>
          <w:b/>
          <w:lang w:val="pt-PT"/>
        </w:rPr>
        <w:t>1</w:t>
      </w:r>
      <w:r w:rsidR="0043577C" w:rsidRPr="004A31F5">
        <w:rPr>
          <w:rFonts w:ascii="Times New Roman" w:hAnsi="Times New Roman"/>
          <w:b/>
          <w:lang w:val="pt-PT"/>
        </w:rPr>
        <w:t xml:space="preserve">. </w:t>
      </w:r>
      <w:r w:rsidR="000E32AB" w:rsidRPr="004A31F5">
        <w:rPr>
          <w:rFonts w:ascii="Times New Roman" w:hAnsi="Times New Roman"/>
          <w:b/>
          <w:lang w:val="pt-PT"/>
        </w:rPr>
        <w:t>Resumo da proposta</w:t>
      </w:r>
      <w:r w:rsidR="00524535" w:rsidRPr="004A31F5">
        <w:rPr>
          <w:rFonts w:ascii="Times New Roman" w:hAnsi="Times New Roman"/>
          <w:b/>
          <w:lang w:val="pt-PT"/>
        </w:rPr>
        <w:t>.</w:t>
      </w:r>
    </w:p>
    <w:p w14:paraId="0E94D8E5" w14:textId="5E6866CB" w:rsidR="000B10E9" w:rsidRPr="004A31F5" w:rsidRDefault="00E86482" w:rsidP="00064C07">
      <w:pPr>
        <w:pStyle w:val="Corpodetexto"/>
        <w:keepNext/>
        <w:spacing w:after="120" w:line="240" w:lineRule="auto"/>
        <w:jc w:val="both"/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</w:pP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Apresente de forma clara e objetiva a </w:t>
      </w:r>
      <w:r w:rsidR="00966C8B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proposta de pré-projeto de</w:t>
      </w: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 pesquisa </w:t>
      </w:r>
      <w:r w:rsidR="00966C8B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na área pretendida</w:t>
      </w:r>
      <w:r w:rsidR="00064C07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 </w:t>
      </w:r>
      <w:r w:rsidR="00467E2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(Máx. 3000 caracteres </w:t>
      </w:r>
      <w:r w:rsidR="00524535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com</w:t>
      </w:r>
      <w:r w:rsidR="00467E2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 espaço).</w:t>
      </w:r>
    </w:p>
    <w:p w14:paraId="78471EC5" w14:textId="77777777" w:rsidR="000E32AB" w:rsidRPr="004A31F5" w:rsidRDefault="000E32AB" w:rsidP="000E32AB">
      <w:pPr>
        <w:pStyle w:val="Corpodetexto"/>
        <w:shd w:val="clear" w:color="auto" w:fill="F2F2F2" w:themeFill="background1" w:themeFillShade="F2"/>
        <w:spacing w:after="120"/>
        <w:jc w:val="both"/>
        <w:rPr>
          <w:rFonts w:ascii="Times New Roman" w:hAnsi="Times New Roman"/>
          <w:bCs/>
          <w:lang w:val="pt-PT"/>
        </w:rPr>
      </w:pPr>
    </w:p>
    <w:p w14:paraId="7F76CC61" w14:textId="44E2F699" w:rsidR="000E32AB" w:rsidRPr="004A31F5" w:rsidRDefault="000E32AB" w:rsidP="000E32AB">
      <w:pPr>
        <w:pStyle w:val="Corpodetexto"/>
        <w:keepNext/>
        <w:spacing w:before="360" w:after="120" w:line="240" w:lineRule="auto"/>
        <w:ind w:left="284" w:hanging="284"/>
        <w:rPr>
          <w:rFonts w:ascii="Times New Roman" w:hAnsi="Times New Roman"/>
          <w:b/>
          <w:lang w:val="pt-PT"/>
        </w:rPr>
      </w:pPr>
      <w:r w:rsidRPr="004A31F5">
        <w:rPr>
          <w:rFonts w:ascii="Times New Roman" w:hAnsi="Times New Roman"/>
          <w:b/>
          <w:lang w:val="pt-PT"/>
        </w:rPr>
        <w:t xml:space="preserve">2. Cite </w:t>
      </w:r>
      <w:r w:rsidR="00725116" w:rsidRPr="004A31F5">
        <w:rPr>
          <w:rFonts w:ascii="Times New Roman" w:hAnsi="Times New Roman"/>
          <w:b/>
          <w:lang w:val="pt-PT"/>
        </w:rPr>
        <w:t>cinco</w:t>
      </w:r>
      <w:r w:rsidRPr="004A31F5">
        <w:rPr>
          <w:rFonts w:ascii="Times New Roman" w:hAnsi="Times New Roman"/>
          <w:b/>
          <w:lang w:val="pt-PT"/>
        </w:rPr>
        <w:t xml:space="preserve"> referências bibliográficas principais nas quais se baseia a pesquisa proposta</w:t>
      </w:r>
      <w:r w:rsidR="00524535" w:rsidRPr="004A31F5">
        <w:rPr>
          <w:rFonts w:ascii="Times New Roman" w:hAnsi="Times New Roman"/>
          <w:b/>
          <w:lang w:val="pt-PT"/>
        </w:rPr>
        <w:t>.</w:t>
      </w:r>
    </w:p>
    <w:p w14:paraId="08E63FE6" w14:textId="16FDD9B2" w:rsidR="000E32AB" w:rsidRPr="004A31F5" w:rsidRDefault="000E32AB" w:rsidP="00064C07">
      <w:pPr>
        <w:pStyle w:val="Corpodetexto"/>
        <w:keepNext/>
        <w:spacing w:after="120" w:line="240" w:lineRule="auto"/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</w:pP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Apresente </w:t>
      </w:r>
      <w:r w:rsidR="00725116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a citação completa, no formato ABNT, incluindo o </w:t>
      </w:r>
      <w:r w:rsidR="006B09B1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DOI</w:t>
      </w:r>
      <w:r w:rsidR="00725116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.</w:t>
      </w:r>
    </w:p>
    <w:p w14:paraId="7F75E939" w14:textId="28ABF978" w:rsidR="000E32AB" w:rsidRPr="004A31F5" w:rsidRDefault="000E32AB" w:rsidP="000E32AB">
      <w:pPr>
        <w:pStyle w:val="Corpodetexto"/>
        <w:shd w:val="clear" w:color="auto" w:fill="F2F2F2" w:themeFill="background1" w:themeFillShade="F2"/>
        <w:spacing w:after="120"/>
        <w:jc w:val="both"/>
        <w:rPr>
          <w:rFonts w:ascii="Times New Roman" w:hAnsi="Times New Roman"/>
          <w:bCs/>
          <w:lang w:val="pt-PT"/>
        </w:rPr>
      </w:pPr>
    </w:p>
    <w:p w14:paraId="56609536" w14:textId="18A31ED8" w:rsidR="00725116" w:rsidRPr="004A31F5" w:rsidRDefault="00725116" w:rsidP="00725116">
      <w:pPr>
        <w:pStyle w:val="Corpodetexto"/>
        <w:keepNext/>
        <w:spacing w:before="360" w:after="120" w:line="240" w:lineRule="auto"/>
        <w:ind w:left="284" w:hanging="284"/>
        <w:rPr>
          <w:rFonts w:ascii="Times New Roman" w:hAnsi="Times New Roman"/>
          <w:b/>
          <w:lang w:val="pt-PT"/>
        </w:rPr>
      </w:pPr>
      <w:r w:rsidRPr="004A31F5">
        <w:rPr>
          <w:rFonts w:ascii="Times New Roman" w:hAnsi="Times New Roman"/>
          <w:b/>
          <w:lang w:val="pt-PT"/>
        </w:rPr>
        <w:t xml:space="preserve">3. </w:t>
      </w:r>
      <w:r w:rsidR="00524535" w:rsidRPr="004A31F5">
        <w:rPr>
          <w:rFonts w:ascii="Times New Roman" w:hAnsi="Times New Roman"/>
          <w:b/>
          <w:lang w:val="pt-PT"/>
        </w:rPr>
        <w:t>Qual o objetivo da pesquisa?</w:t>
      </w:r>
    </w:p>
    <w:p w14:paraId="5249214B" w14:textId="361ABEAF" w:rsidR="00725116" w:rsidRPr="004A31F5" w:rsidRDefault="00524535" w:rsidP="00064C07">
      <w:pPr>
        <w:pStyle w:val="Corpodetexto"/>
        <w:keepNext/>
        <w:spacing w:after="120" w:line="240" w:lineRule="auto"/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</w:pP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Apresente os objetivos gerais e específicos que serão buscados ao realizar a pesquisa</w:t>
      </w:r>
      <w:r w:rsidR="00ED4DB9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 </w:t>
      </w:r>
      <w:r w:rsidR="00ED4DB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(Máx. </w:t>
      </w:r>
      <w:r w:rsidR="00ED4DB9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1</w:t>
      </w:r>
      <w:r w:rsidR="00ED4DB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000 caracteres com espaço)</w:t>
      </w:r>
      <w:r w:rsidR="00725116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.</w:t>
      </w:r>
    </w:p>
    <w:p w14:paraId="5A8F0A91" w14:textId="77777777" w:rsidR="00725116" w:rsidRPr="004A31F5" w:rsidRDefault="00725116" w:rsidP="00725116">
      <w:pPr>
        <w:pStyle w:val="Corpodetexto"/>
        <w:shd w:val="clear" w:color="auto" w:fill="F2F2F2" w:themeFill="background1" w:themeFillShade="F2"/>
        <w:spacing w:after="120"/>
        <w:jc w:val="both"/>
        <w:rPr>
          <w:rFonts w:ascii="Times New Roman" w:hAnsi="Times New Roman"/>
          <w:bCs/>
          <w:lang w:val="pt-PT"/>
        </w:rPr>
      </w:pPr>
    </w:p>
    <w:p w14:paraId="71D4189B" w14:textId="3A66FBD9" w:rsidR="00524535" w:rsidRPr="004A31F5" w:rsidRDefault="00524535" w:rsidP="00524535">
      <w:pPr>
        <w:pStyle w:val="Corpodetexto"/>
        <w:keepNext/>
        <w:spacing w:before="360" w:after="120" w:line="240" w:lineRule="auto"/>
        <w:ind w:left="284" w:hanging="284"/>
        <w:rPr>
          <w:rFonts w:ascii="Times New Roman" w:hAnsi="Times New Roman"/>
          <w:b/>
          <w:lang w:val="pt-PT"/>
        </w:rPr>
      </w:pPr>
      <w:r w:rsidRPr="004A31F5">
        <w:rPr>
          <w:rFonts w:ascii="Times New Roman" w:hAnsi="Times New Roman"/>
          <w:b/>
          <w:lang w:val="pt-PT"/>
        </w:rPr>
        <w:t>4. Descreva a metodologia a ser utilizada.</w:t>
      </w:r>
    </w:p>
    <w:p w14:paraId="70C0E15A" w14:textId="1A471C95" w:rsidR="00524535" w:rsidRPr="004A31F5" w:rsidRDefault="00524535" w:rsidP="00064C07">
      <w:pPr>
        <w:pStyle w:val="Corpodetexto"/>
        <w:keepNext/>
        <w:spacing w:after="120" w:line="240" w:lineRule="auto"/>
        <w:jc w:val="both"/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</w:pP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Apresente a metodologia de forma sucinta, focando no delineamento experimental e métodos laboratoriais necessários para a condução, sem entrar em detalhes específicos sobre as análises - cite apenas qual(is) o(s) método(s) necessário(s)</w:t>
      </w:r>
      <w:r w:rsidR="00ED4DB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(Máx. </w:t>
      </w:r>
      <w:r w:rsidR="00ED4DB9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1</w:t>
      </w:r>
      <w:r w:rsidR="00ED4DB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000 caracteres com espaço</w:t>
      </w:r>
      <w:r w:rsidR="00ED4DB9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)</w:t>
      </w:r>
    </w:p>
    <w:p w14:paraId="32921B07" w14:textId="77777777" w:rsidR="00524535" w:rsidRPr="004A31F5" w:rsidRDefault="00524535" w:rsidP="00524535">
      <w:pPr>
        <w:pStyle w:val="Corpodetexto"/>
        <w:shd w:val="clear" w:color="auto" w:fill="F2F2F2" w:themeFill="background1" w:themeFillShade="F2"/>
        <w:spacing w:after="120"/>
        <w:jc w:val="both"/>
        <w:rPr>
          <w:rFonts w:ascii="Times New Roman" w:hAnsi="Times New Roman"/>
          <w:bCs/>
          <w:lang w:val="pt-PT"/>
        </w:rPr>
      </w:pPr>
    </w:p>
    <w:p w14:paraId="22708C98" w14:textId="7A96C0FA" w:rsidR="00524535" w:rsidRPr="004A31F5" w:rsidRDefault="00064C07" w:rsidP="008A5333">
      <w:pPr>
        <w:pStyle w:val="Corpodetexto"/>
        <w:keepNext/>
        <w:spacing w:before="360" w:after="120" w:line="240" w:lineRule="auto"/>
        <w:ind w:left="284" w:hanging="284"/>
        <w:jc w:val="both"/>
        <w:rPr>
          <w:rFonts w:ascii="Times New Roman" w:hAnsi="Times New Roman"/>
          <w:b/>
          <w:lang w:val="pt-PT"/>
        </w:rPr>
      </w:pPr>
      <w:r w:rsidRPr="004A31F5">
        <w:rPr>
          <w:rFonts w:ascii="Times New Roman" w:hAnsi="Times New Roman"/>
          <w:b/>
          <w:lang w:val="pt-PT"/>
        </w:rPr>
        <w:t>5</w:t>
      </w:r>
      <w:r w:rsidR="00524535" w:rsidRPr="004A31F5">
        <w:rPr>
          <w:rFonts w:ascii="Times New Roman" w:hAnsi="Times New Roman"/>
          <w:b/>
          <w:lang w:val="pt-PT"/>
        </w:rPr>
        <w:t>. Por que este tema é importante dentro da área de pesquisa pretendida</w:t>
      </w:r>
      <w:r w:rsidRPr="004A31F5">
        <w:rPr>
          <w:rFonts w:ascii="Times New Roman" w:hAnsi="Times New Roman"/>
          <w:b/>
          <w:lang w:val="pt-PT"/>
        </w:rPr>
        <w:t>? Qual aspecto inovador de sua proposta?</w:t>
      </w:r>
    </w:p>
    <w:p w14:paraId="52CE5665" w14:textId="3B43C6A3" w:rsidR="00524535" w:rsidRPr="004A31F5" w:rsidRDefault="00064C07" w:rsidP="00064C07">
      <w:pPr>
        <w:pStyle w:val="Corpodetexto"/>
        <w:keepNext/>
        <w:spacing w:after="120" w:line="240" w:lineRule="auto"/>
        <w:jc w:val="both"/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</w:pPr>
      <w:r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Apresente o impacto científico, de difusão e, ou, econômico para a sociedade</w:t>
      </w:r>
      <w:r w:rsidR="00ED4DB9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 xml:space="preserve"> </w:t>
      </w:r>
      <w:r w:rsidR="00ED4DB9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(Máx. 3000 caracteres com espaço)</w:t>
      </w:r>
      <w:r w:rsidR="00524535" w:rsidRPr="004A31F5">
        <w:rPr>
          <w:rFonts w:ascii="Times New Roman" w:hAnsi="Times New Roman"/>
          <w:bCs/>
          <w:i/>
          <w:iCs/>
          <w:color w:val="4472C4" w:themeColor="accent5"/>
          <w:sz w:val="20"/>
          <w:szCs w:val="18"/>
          <w:lang w:val="pt-PT"/>
        </w:rPr>
        <w:t>.</w:t>
      </w:r>
    </w:p>
    <w:p w14:paraId="50D53CDA" w14:textId="77777777" w:rsidR="00524535" w:rsidRPr="004A31F5" w:rsidRDefault="00524535" w:rsidP="00524535">
      <w:pPr>
        <w:pStyle w:val="Corpodetexto"/>
        <w:shd w:val="clear" w:color="auto" w:fill="F2F2F2" w:themeFill="background1" w:themeFillShade="F2"/>
        <w:spacing w:after="120"/>
        <w:jc w:val="both"/>
        <w:rPr>
          <w:rFonts w:ascii="Times New Roman" w:hAnsi="Times New Roman"/>
          <w:bCs/>
          <w:lang w:val="pt-PT"/>
        </w:rPr>
      </w:pPr>
    </w:p>
    <w:p w14:paraId="36AE4382" w14:textId="77777777" w:rsidR="00725116" w:rsidRPr="00467E29" w:rsidRDefault="00725116" w:rsidP="00725116">
      <w:pPr>
        <w:pStyle w:val="Corpodetexto"/>
        <w:spacing w:after="120"/>
        <w:jc w:val="both"/>
        <w:rPr>
          <w:bCs/>
          <w:lang w:val="pt-PT"/>
        </w:rPr>
      </w:pPr>
    </w:p>
    <w:sectPr w:rsidR="00725116" w:rsidRPr="00467E29" w:rsidSect="00465F97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426" w:footer="3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60F2B" w14:textId="77777777" w:rsidR="00780CF8" w:rsidRDefault="00780CF8" w:rsidP="002577ED">
      <w:r>
        <w:separator/>
      </w:r>
    </w:p>
  </w:endnote>
  <w:endnote w:type="continuationSeparator" w:id="0">
    <w:p w14:paraId="46D78CB1" w14:textId="77777777" w:rsidR="00780CF8" w:rsidRDefault="00780CF8" w:rsidP="00257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roid Sans">
    <w:altName w:val="MS Mincho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5871532"/>
      <w:docPartObj>
        <w:docPartGallery w:val="Page Numbers (Bottom of Page)"/>
        <w:docPartUnique/>
      </w:docPartObj>
    </w:sdtPr>
    <w:sdtEndPr/>
    <w:sdtContent>
      <w:p w14:paraId="391E0446" w14:textId="77777777" w:rsidR="00B414D9" w:rsidRDefault="00B414D9" w:rsidP="006727A6">
        <w:pPr>
          <w:pStyle w:val="Rodap"/>
          <w:tabs>
            <w:tab w:val="left" w:pos="2610"/>
          </w:tabs>
          <w:jc w:val="right"/>
        </w:pPr>
        <w:r w:rsidRPr="005116A3">
          <w:rPr>
            <w:rFonts w:cstheme="minorHAnsi"/>
            <w:b/>
            <w:color w:val="7F7F7F" w:themeColor="text1" w:themeTint="80"/>
          </w:rPr>
          <w:t>.......................................</w:t>
        </w:r>
        <w:r>
          <w:rPr>
            <w:rFonts w:cstheme="minorHAnsi"/>
            <w:b/>
            <w:color w:val="7F7F7F" w:themeColor="text1" w:themeTint="80"/>
          </w:rPr>
          <w:t xml:space="preserve">.. </w:t>
        </w:r>
        <w:r w:rsidRPr="006727A6">
          <w:rPr>
            <w:rFonts w:cstheme="minorHAnsi"/>
            <w:i/>
            <w:color w:val="7F7F7F" w:themeColor="text1" w:themeTint="80"/>
          </w:rPr>
          <w:t>pág.</w:t>
        </w:r>
        <w:r w:rsidRPr="006727A6">
          <w:t xml:space="preserve"> </w:t>
        </w:r>
        <w:r w:rsidRPr="006727A6">
          <w:rPr>
            <w:b/>
            <w:color w:val="7F7F7F" w:themeColor="text1" w:themeTint="80"/>
          </w:rPr>
          <w:fldChar w:fldCharType="begin"/>
        </w:r>
        <w:r w:rsidRPr="006727A6">
          <w:rPr>
            <w:b/>
            <w:color w:val="7F7F7F" w:themeColor="text1" w:themeTint="80"/>
          </w:rPr>
          <w:instrText>PAGE   \* MERGEFORMAT</w:instrText>
        </w:r>
        <w:r w:rsidRPr="006727A6">
          <w:rPr>
            <w:b/>
            <w:color w:val="7F7F7F" w:themeColor="text1" w:themeTint="80"/>
          </w:rPr>
          <w:fldChar w:fldCharType="separate"/>
        </w:r>
        <w:r>
          <w:rPr>
            <w:b/>
            <w:noProof/>
            <w:color w:val="7F7F7F" w:themeColor="text1" w:themeTint="80"/>
          </w:rPr>
          <w:t>10</w:t>
        </w:r>
        <w:r w:rsidRPr="006727A6">
          <w:rPr>
            <w:b/>
            <w:color w:val="7F7F7F" w:themeColor="text1" w:themeTint="80"/>
          </w:rPr>
          <w:fldChar w:fldCharType="end"/>
        </w:r>
      </w:p>
      <w:p w14:paraId="4F96D3BC" w14:textId="77777777" w:rsidR="00B414D9" w:rsidRPr="006727A6" w:rsidRDefault="00ED4DB9" w:rsidP="006727A6">
        <w:pPr>
          <w:pStyle w:val="Rodap"/>
          <w:rPr>
            <w:rFonts w:cstheme="minorHAnsi"/>
          </w:rPr>
        </w:pPr>
      </w:p>
    </w:sdtContent>
  </w:sdt>
  <w:p w14:paraId="6845B91F" w14:textId="77777777" w:rsidR="00B414D9" w:rsidRPr="008854C3" w:rsidRDefault="00B414D9" w:rsidP="002577ED">
    <w:pPr>
      <w:pStyle w:val="Rodap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A134F" w14:textId="77777777" w:rsidR="00B414D9" w:rsidRDefault="00B414D9">
    <w:pPr>
      <w:pStyle w:val="Rodap"/>
      <w:jc w:val="right"/>
    </w:pPr>
  </w:p>
  <w:p w14:paraId="23B3B6C9" w14:textId="77777777" w:rsidR="00B414D9" w:rsidRDefault="00B414D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C1886" w14:textId="77777777" w:rsidR="00780CF8" w:rsidRDefault="00780CF8" w:rsidP="002577ED">
      <w:r>
        <w:separator/>
      </w:r>
    </w:p>
  </w:footnote>
  <w:footnote w:type="continuationSeparator" w:id="0">
    <w:p w14:paraId="17C05CCA" w14:textId="77777777" w:rsidR="00780CF8" w:rsidRDefault="00780CF8" w:rsidP="00257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214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84"/>
      <w:gridCol w:w="6830"/>
    </w:tblGrid>
    <w:tr w:rsidR="00B414D9" w:rsidRPr="00E311C8" w14:paraId="1865540A" w14:textId="77777777" w:rsidTr="004A31F5">
      <w:trPr>
        <w:trHeight w:val="967"/>
      </w:trPr>
      <w:tc>
        <w:tcPr>
          <w:tcW w:w="2384" w:type="dxa"/>
          <w:tcBorders>
            <w:right w:val="single" w:sz="12" w:space="0" w:color="595959" w:themeColor="text1" w:themeTint="A6"/>
          </w:tcBorders>
          <w:vAlign w:val="center"/>
        </w:tcPr>
        <w:p w14:paraId="57EAF8D8" w14:textId="07E64313" w:rsidR="00B414D9" w:rsidRPr="00E311C8" w:rsidRDefault="004A31F5" w:rsidP="00CA4F11">
          <w:pPr>
            <w:spacing w:after="0" w:line="276" w:lineRule="auto"/>
            <w:rPr>
              <w:sz w:val="18"/>
            </w:rPr>
          </w:pPr>
          <w:r>
            <w:rPr>
              <w:noProof/>
              <w:sz w:val="18"/>
            </w:rPr>
            <w:drawing>
              <wp:inline distT="0" distB="0" distL="0" distR="0" wp14:anchorId="3DBBD6FD" wp14:editId="6E23C417">
                <wp:extent cx="1377197" cy="523875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6411" cy="5273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0" w:type="dxa"/>
          <w:tcBorders>
            <w:left w:val="single" w:sz="12" w:space="0" w:color="595959" w:themeColor="text1" w:themeTint="A6"/>
          </w:tcBorders>
          <w:vAlign w:val="center"/>
        </w:tcPr>
        <w:p w14:paraId="6C595BC5" w14:textId="7EFEB26A" w:rsidR="00B414D9" w:rsidRPr="004A31F5" w:rsidRDefault="00B414D9" w:rsidP="00CA4F11">
          <w:pPr>
            <w:spacing w:after="0" w:line="276" w:lineRule="auto"/>
            <w:ind w:left="33" w:firstLine="33"/>
            <w:rPr>
              <w:rFonts w:ascii="Times New Roman" w:hAnsi="Times New Roman" w:cs="Times New Roman"/>
              <w:b/>
              <w:color w:val="3B3838" w:themeColor="background2" w:themeShade="40"/>
              <w:sz w:val="20"/>
              <w:szCs w:val="20"/>
            </w:rPr>
          </w:pPr>
          <w:r w:rsidRPr="004A31F5">
            <w:rPr>
              <w:rFonts w:ascii="Times New Roman" w:hAnsi="Times New Roman" w:cs="Times New Roman"/>
              <w:b/>
              <w:color w:val="3B3838" w:themeColor="background2" w:themeShade="40"/>
              <w:sz w:val="20"/>
              <w:szCs w:val="20"/>
            </w:rPr>
            <w:t>UNIVERSIDADE FEDERAL D</w:t>
          </w:r>
          <w:r w:rsidR="004A31F5">
            <w:rPr>
              <w:rFonts w:ascii="Times New Roman" w:hAnsi="Times New Roman" w:cs="Times New Roman"/>
              <w:b/>
              <w:color w:val="3B3838" w:themeColor="background2" w:themeShade="40"/>
              <w:sz w:val="20"/>
              <w:szCs w:val="20"/>
            </w:rPr>
            <w:t>O AMAZONAS</w:t>
          </w:r>
        </w:p>
        <w:p w14:paraId="3B228496" w14:textId="01D9054E" w:rsidR="00B414D9" w:rsidRPr="004A31F5" w:rsidRDefault="00B414D9" w:rsidP="00CA4F11">
          <w:pPr>
            <w:spacing w:after="0" w:line="276" w:lineRule="auto"/>
            <w:ind w:left="33" w:firstLine="33"/>
            <w:rPr>
              <w:rFonts w:ascii="Times New Roman" w:hAnsi="Times New Roman" w:cs="Times New Roman"/>
              <w:color w:val="3B3838" w:themeColor="background2" w:themeShade="40"/>
              <w:sz w:val="18"/>
              <w:szCs w:val="18"/>
            </w:rPr>
          </w:pPr>
          <w:r w:rsidRPr="004A31F5">
            <w:rPr>
              <w:rFonts w:ascii="Times New Roman" w:hAnsi="Times New Roman" w:cs="Times New Roman"/>
              <w:color w:val="3B3838" w:themeColor="background2" w:themeShade="40"/>
              <w:sz w:val="18"/>
              <w:szCs w:val="18"/>
            </w:rPr>
            <w:t xml:space="preserve">PRÓ-REITORIA DE </w:t>
          </w:r>
          <w:r w:rsidR="004A31F5">
            <w:rPr>
              <w:rFonts w:ascii="Times New Roman" w:hAnsi="Times New Roman" w:cs="Times New Roman"/>
              <w:color w:val="3B3838" w:themeColor="background2" w:themeShade="40"/>
              <w:sz w:val="18"/>
              <w:szCs w:val="18"/>
            </w:rPr>
            <w:t xml:space="preserve">PESQUISA E </w:t>
          </w:r>
          <w:r w:rsidRPr="004A31F5">
            <w:rPr>
              <w:rFonts w:ascii="Times New Roman" w:hAnsi="Times New Roman" w:cs="Times New Roman"/>
              <w:color w:val="3B3838" w:themeColor="background2" w:themeShade="40"/>
              <w:sz w:val="18"/>
              <w:szCs w:val="18"/>
            </w:rPr>
            <w:t>PÓS-GRADUAÇÃO</w:t>
          </w:r>
        </w:p>
        <w:p w14:paraId="36453740" w14:textId="222D63E8" w:rsidR="00B414D9" w:rsidRPr="00847755" w:rsidRDefault="00B414D9" w:rsidP="00CA4F11">
          <w:pPr>
            <w:spacing w:after="0" w:line="276" w:lineRule="auto"/>
            <w:ind w:left="33" w:firstLine="33"/>
            <w:rPr>
              <w:i/>
              <w:smallCaps/>
              <w:sz w:val="18"/>
              <w:szCs w:val="26"/>
            </w:rPr>
          </w:pPr>
          <w:r w:rsidRPr="004A31F5">
            <w:rPr>
              <w:rFonts w:ascii="Times New Roman" w:hAnsi="Times New Roman" w:cs="Times New Roman"/>
              <w:i/>
              <w:smallCaps/>
              <w:color w:val="3B3838" w:themeColor="background2" w:themeShade="40"/>
              <w:sz w:val="18"/>
              <w:szCs w:val="18"/>
            </w:rPr>
            <w:t xml:space="preserve">PROGRAMA DE PÓS-GRADUAÇÃO EM CIÊNCIA </w:t>
          </w:r>
          <w:r w:rsidR="004A31F5">
            <w:rPr>
              <w:rFonts w:ascii="Times New Roman" w:hAnsi="Times New Roman" w:cs="Times New Roman"/>
              <w:i/>
              <w:smallCaps/>
              <w:color w:val="3B3838" w:themeColor="background2" w:themeShade="40"/>
              <w:sz w:val="18"/>
              <w:szCs w:val="18"/>
            </w:rPr>
            <w:t>E ENGENHARIA DE MATERIAIS</w:t>
          </w:r>
        </w:p>
      </w:tc>
    </w:tr>
  </w:tbl>
  <w:p w14:paraId="1A5F8EFE" w14:textId="59565F94" w:rsidR="00B414D9" w:rsidRPr="00CA4F11" w:rsidRDefault="00B414D9" w:rsidP="00CA4F11">
    <w:pPr>
      <w:pStyle w:val="Cabealho"/>
      <w:tabs>
        <w:tab w:val="clear" w:pos="4252"/>
        <w:tab w:val="clear" w:pos="8504"/>
        <w:tab w:val="center" w:pos="453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5EF0A" w14:textId="60489FCC" w:rsidR="00B414D9" w:rsidRDefault="00B414D9" w:rsidP="00B414D9">
    <w:pPr>
      <w:pStyle w:val="Cabealho"/>
      <w:jc w:val="right"/>
      <w:rPr>
        <w:rFonts w:cs="Times New Roman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F4687"/>
    <w:multiLevelType w:val="hybridMultilevel"/>
    <w:tmpl w:val="CD8279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A5747"/>
    <w:multiLevelType w:val="hybridMultilevel"/>
    <w:tmpl w:val="032CF4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94172"/>
    <w:multiLevelType w:val="hybridMultilevel"/>
    <w:tmpl w:val="EB082E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E48C1"/>
    <w:multiLevelType w:val="hybridMultilevel"/>
    <w:tmpl w:val="EB082E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17DB1"/>
    <w:multiLevelType w:val="hybridMultilevel"/>
    <w:tmpl w:val="71BEE56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24DC"/>
    <w:multiLevelType w:val="hybridMultilevel"/>
    <w:tmpl w:val="ACAE2A5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LQ0NbQ0tDA0MjBU0lEKTi0uzszPAykwrAUAO0rtGiwAAAA="/>
  </w:docVars>
  <w:rsids>
    <w:rsidRoot w:val="002577ED"/>
    <w:rsid w:val="000225C2"/>
    <w:rsid w:val="000360F1"/>
    <w:rsid w:val="000559FD"/>
    <w:rsid w:val="00057699"/>
    <w:rsid w:val="00061B46"/>
    <w:rsid w:val="00064C07"/>
    <w:rsid w:val="00075DDA"/>
    <w:rsid w:val="000B10E9"/>
    <w:rsid w:val="000D1E7D"/>
    <w:rsid w:val="000D686A"/>
    <w:rsid w:val="000E32AB"/>
    <w:rsid w:val="00106F1E"/>
    <w:rsid w:val="00144589"/>
    <w:rsid w:val="00162940"/>
    <w:rsid w:val="00177F10"/>
    <w:rsid w:val="0018331F"/>
    <w:rsid w:val="00193E7A"/>
    <w:rsid w:val="001D6358"/>
    <w:rsid w:val="001F204B"/>
    <w:rsid w:val="001F5433"/>
    <w:rsid w:val="002014E1"/>
    <w:rsid w:val="00221CE6"/>
    <w:rsid w:val="00227A13"/>
    <w:rsid w:val="002577ED"/>
    <w:rsid w:val="002754D7"/>
    <w:rsid w:val="002808D9"/>
    <w:rsid w:val="0029009F"/>
    <w:rsid w:val="002A361A"/>
    <w:rsid w:val="002F431B"/>
    <w:rsid w:val="0032747A"/>
    <w:rsid w:val="00376199"/>
    <w:rsid w:val="003E3611"/>
    <w:rsid w:val="003F39C1"/>
    <w:rsid w:val="004065A3"/>
    <w:rsid w:val="0043577C"/>
    <w:rsid w:val="0045085A"/>
    <w:rsid w:val="00465F97"/>
    <w:rsid w:val="00467E29"/>
    <w:rsid w:val="004759A6"/>
    <w:rsid w:val="00483C58"/>
    <w:rsid w:val="004A31F5"/>
    <w:rsid w:val="004A7BAD"/>
    <w:rsid w:val="004C5AC9"/>
    <w:rsid w:val="005116A3"/>
    <w:rsid w:val="00517082"/>
    <w:rsid w:val="00524535"/>
    <w:rsid w:val="0055794C"/>
    <w:rsid w:val="005634EF"/>
    <w:rsid w:val="005A4DE6"/>
    <w:rsid w:val="006727A6"/>
    <w:rsid w:val="00685B94"/>
    <w:rsid w:val="006B09B1"/>
    <w:rsid w:val="006B1ABE"/>
    <w:rsid w:val="00701DDA"/>
    <w:rsid w:val="00725116"/>
    <w:rsid w:val="00780CF8"/>
    <w:rsid w:val="00781137"/>
    <w:rsid w:val="007E09C3"/>
    <w:rsid w:val="008205C4"/>
    <w:rsid w:val="00823876"/>
    <w:rsid w:val="008757CF"/>
    <w:rsid w:val="008854C3"/>
    <w:rsid w:val="008A5333"/>
    <w:rsid w:val="008A7893"/>
    <w:rsid w:val="008C6162"/>
    <w:rsid w:val="008E3052"/>
    <w:rsid w:val="008F334F"/>
    <w:rsid w:val="008F36C9"/>
    <w:rsid w:val="008F664A"/>
    <w:rsid w:val="00966C8B"/>
    <w:rsid w:val="009944FF"/>
    <w:rsid w:val="009B3B45"/>
    <w:rsid w:val="009F1C70"/>
    <w:rsid w:val="00A26EB6"/>
    <w:rsid w:val="00A336B7"/>
    <w:rsid w:val="00A51E7E"/>
    <w:rsid w:val="00A61AFE"/>
    <w:rsid w:val="00A83CA3"/>
    <w:rsid w:val="00AD13FA"/>
    <w:rsid w:val="00AD6904"/>
    <w:rsid w:val="00AE62BE"/>
    <w:rsid w:val="00B2081D"/>
    <w:rsid w:val="00B414D9"/>
    <w:rsid w:val="00B46B05"/>
    <w:rsid w:val="00B64599"/>
    <w:rsid w:val="00BA47F1"/>
    <w:rsid w:val="00BB3B40"/>
    <w:rsid w:val="00BB6F43"/>
    <w:rsid w:val="00C06488"/>
    <w:rsid w:val="00C15481"/>
    <w:rsid w:val="00C854CA"/>
    <w:rsid w:val="00CA4F11"/>
    <w:rsid w:val="00CD267E"/>
    <w:rsid w:val="00D30281"/>
    <w:rsid w:val="00D56825"/>
    <w:rsid w:val="00D63E0F"/>
    <w:rsid w:val="00DA6451"/>
    <w:rsid w:val="00DC27AE"/>
    <w:rsid w:val="00DE1E14"/>
    <w:rsid w:val="00E0045C"/>
    <w:rsid w:val="00E05FF4"/>
    <w:rsid w:val="00E10655"/>
    <w:rsid w:val="00E7046D"/>
    <w:rsid w:val="00E81166"/>
    <w:rsid w:val="00E86482"/>
    <w:rsid w:val="00E969C6"/>
    <w:rsid w:val="00ED4DB9"/>
    <w:rsid w:val="00ED7C19"/>
    <w:rsid w:val="00FA4D5C"/>
    <w:rsid w:val="00FB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C6C3DCC"/>
  <w15:chartTrackingRefBased/>
  <w15:docId w15:val="{C6F273D2-5057-4F1B-BA0F-9E031850E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34F"/>
    <w:pPr>
      <w:spacing w:after="120" w:line="240" w:lineRule="auto"/>
    </w:pPr>
    <w:rPr>
      <w:rFonts w:ascii="Arial" w:hAnsi="Arial"/>
    </w:rPr>
  </w:style>
  <w:style w:type="paragraph" w:styleId="Ttulo3">
    <w:name w:val="heading 3"/>
    <w:basedOn w:val="Normal"/>
    <w:next w:val="Normal"/>
    <w:link w:val="Ttulo3Char"/>
    <w:qFormat/>
    <w:rsid w:val="008854C3"/>
    <w:pPr>
      <w:keepNext/>
      <w:spacing w:after="0" w:line="360" w:lineRule="auto"/>
      <w:ind w:hanging="720"/>
      <w:jc w:val="center"/>
      <w:outlineLvl w:val="2"/>
    </w:pPr>
    <w:rPr>
      <w:rFonts w:ascii="Verdana" w:eastAsia="Times New Roman" w:hAnsi="Verdana" w:cs="Times New Roman"/>
      <w:b/>
      <w:color w:val="003333"/>
      <w:sz w:val="20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577ED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2577ED"/>
  </w:style>
  <w:style w:type="paragraph" w:styleId="Rodap">
    <w:name w:val="footer"/>
    <w:basedOn w:val="Normal"/>
    <w:link w:val="RodapChar"/>
    <w:uiPriority w:val="99"/>
    <w:unhideWhenUsed/>
    <w:rsid w:val="002577ED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2577ED"/>
  </w:style>
  <w:style w:type="paragraph" w:styleId="Corpodetexto">
    <w:name w:val="Body Text"/>
    <w:basedOn w:val="Normal"/>
    <w:link w:val="CorpodetextoChar"/>
    <w:semiHidden/>
    <w:rsid w:val="008854C3"/>
    <w:pPr>
      <w:suppressAutoHyphens/>
      <w:spacing w:after="0" w:line="360" w:lineRule="auto"/>
    </w:pPr>
    <w:rPr>
      <w:rFonts w:eastAsia="Times New Roman" w:cs="Times New Roman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semiHidden/>
    <w:rsid w:val="008854C3"/>
    <w:rPr>
      <w:rFonts w:ascii="Arial" w:eastAsia="Times New Roman" w:hAnsi="Arial" w:cs="Times New Roman"/>
      <w:szCs w:val="20"/>
      <w:lang w:eastAsia="ar-SA"/>
    </w:rPr>
  </w:style>
  <w:style w:type="character" w:customStyle="1" w:styleId="Ttulo3Char">
    <w:name w:val="Título 3 Char"/>
    <w:basedOn w:val="Fontepargpadro"/>
    <w:link w:val="Ttulo3"/>
    <w:rsid w:val="008854C3"/>
    <w:rPr>
      <w:rFonts w:ascii="Verdana" w:eastAsia="Times New Roman" w:hAnsi="Verdana" w:cs="Times New Roman"/>
      <w:b/>
      <w:color w:val="003333"/>
      <w:sz w:val="20"/>
      <w:szCs w:val="24"/>
      <w:lang w:eastAsia="pt-BR"/>
    </w:rPr>
  </w:style>
  <w:style w:type="table" w:styleId="Tabelacomgrade">
    <w:name w:val="Table Grid"/>
    <w:basedOn w:val="Tabelanormal"/>
    <w:uiPriority w:val="59"/>
    <w:rsid w:val="00885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E3611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5A4DE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A4DE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A4DE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A4DE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A4DE6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A4D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4DE6"/>
    <w:rPr>
      <w:rFonts w:ascii="Segoe UI" w:hAnsi="Segoe UI" w:cs="Segoe UI"/>
      <w:sz w:val="18"/>
      <w:szCs w:val="18"/>
    </w:rPr>
  </w:style>
  <w:style w:type="character" w:styleId="Forte">
    <w:name w:val="Strong"/>
    <w:qFormat/>
    <w:rsid w:val="002808D9"/>
    <w:rPr>
      <w:b/>
      <w:bCs/>
    </w:rPr>
  </w:style>
  <w:style w:type="paragraph" w:customStyle="1" w:styleId="TableContents">
    <w:name w:val="Table Contents"/>
    <w:basedOn w:val="Normal"/>
    <w:rsid w:val="00B2081D"/>
    <w:pPr>
      <w:widowControl w:val="0"/>
      <w:suppressLineNumbers/>
      <w:suppressAutoHyphens/>
    </w:pPr>
    <w:rPr>
      <w:rFonts w:ascii="Verdana" w:eastAsia="Droid Sans" w:hAnsi="Verdana" w:cs="Verdana"/>
      <w:kern w:val="1"/>
      <w:sz w:val="20"/>
      <w:szCs w:val="24"/>
      <w:lang w:val="pl-PL" w:eastAsia="zh-CN" w:bidi="hi-IN"/>
    </w:rPr>
  </w:style>
  <w:style w:type="paragraph" w:styleId="PargrafodaLista">
    <w:name w:val="List Paragraph"/>
    <w:basedOn w:val="Normal"/>
    <w:uiPriority w:val="34"/>
    <w:qFormat/>
    <w:rsid w:val="00ED7C19"/>
    <w:pPr>
      <w:ind w:left="720"/>
      <w:contextualSpacing/>
    </w:p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823876"/>
    <w:pPr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823876"/>
    <w:rPr>
      <w:rFonts w:ascii="Arial" w:hAnsi="Arial"/>
    </w:rPr>
  </w:style>
  <w:style w:type="character" w:styleId="Hyperlink">
    <w:name w:val="Hyperlink"/>
    <w:basedOn w:val="Fontepargpadro"/>
    <w:uiPriority w:val="99"/>
    <w:unhideWhenUsed/>
    <w:rsid w:val="00B414D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41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0204E6BB4E4EF99BEBD18041F23A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23A06F-2D5F-4611-A5C5-EFE2CEF6FAA9}"/>
      </w:docPartPr>
      <w:docPartBody>
        <w:p w:rsidR="005B514F" w:rsidRDefault="00E4511A" w:rsidP="00E4511A">
          <w:pPr>
            <w:pStyle w:val="200204E6BB4E4EF99BEBD18041F23A453"/>
          </w:pPr>
          <w:r w:rsidRPr="006F2076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4B48CA7466A44A7097280937FD0365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C043DC-185C-4F80-AB1D-D81AA66F817D}"/>
      </w:docPartPr>
      <w:docPartBody>
        <w:p w:rsidR="000F3417" w:rsidRDefault="00111253" w:rsidP="00111253">
          <w:pPr>
            <w:pStyle w:val="4B48CA7466A44A7097280937FD03655C"/>
          </w:pPr>
          <w:r w:rsidRPr="00144589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roid Sans">
    <w:altName w:val="MS Mincho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0A9D"/>
    <w:rsid w:val="000F3417"/>
    <w:rsid w:val="00111253"/>
    <w:rsid w:val="00335327"/>
    <w:rsid w:val="003C045E"/>
    <w:rsid w:val="0045255A"/>
    <w:rsid w:val="00453844"/>
    <w:rsid w:val="005B514F"/>
    <w:rsid w:val="009B0830"/>
    <w:rsid w:val="00AA0A9D"/>
    <w:rsid w:val="00B6592B"/>
    <w:rsid w:val="00B93ED7"/>
    <w:rsid w:val="00BD13BA"/>
    <w:rsid w:val="00BF6395"/>
    <w:rsid w:val="00E34B78"/>
    <w:rsid w:val="00E4511A"/>
    <w:rsid w:val="00F87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93ED7"/>
    <w:rPr>
      <w:color w:val="808080"/>
    </w:rPr>
  </w:style>
  <w:style w:type="paragraph" w:customStyle="1" w:styleId="200204E6BB4E4EF99BEBD18041F23A453">
    <w:name w:val="200204E6BB4E4EF99BEBD18041F23A453"/>
    <w:rsid w:val="00E4511A"/>
    <w:pPr>
      <w:spacing w:after="120" w:line="240" w:lineRule="auto"/>
    </w:pPr>
    <w:rPr>
      <w:rFonts w:ascii="Arial" w:eastAsiaTheme="minorHAnsi" w:hAnsi="Arial"/>
      <w:lang w:eastAsia="en-US"/>
    </w:rPr>
  </w:style>
  <w:style w:type="paragraph" w:customStyle="1" w:styleId="4B48CA7466A44A7097280937FD03655C">
    <w:name w:val="4B48CA7466A44A7097280937FD03655C"/>
    <w:rsid w:val="001112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4BDC7-3D91-4795-ABD0-9499301F3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articular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</dc:creator>
  <cp:keywords/>
  <dc:description/>
  <cp:lastModifiedBy>Pedro Campelo</cp:lastModifiedBy>
  <cp:revision>5</cp:revision>
  <dcterms:created xsi:type="dcterms:W3CDTF">2021-07-27T23:35:00Z</dcterms:created>
  <dcterms:modified xsi:type="dcterms:W3CDTF">2021-10-29T15:08:00Z</dcterms:modified>
</cp:coreProperties>
</file>